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F596D" w14:textId="04DEC5BB" w:rsidR="00493F20" w:rsidRPr="00493F20" w:rsidRDefault="003A6C28" w:rsidP="00E43999">
      <w:pPr>
        <w:pStyle w:val="Heading2"/>
        <w:spacing w:before="0" w:after="0"/>
        <w:rPr>
          <w:rFonts w:ascii="Times New Roman" w:hAnsi="Times New Roman" w:cs="Times New Roman"/>
        </w:rPr>
      </w:pPr>
      <w:r w:rsidRPr="00493F20">
        <w:rPr>
          <w:rFonts w:ascii="Times New Roman" w:hAnsi="Times New Roman" w:cs="Times New Roman"/>
        </w:rPr>
        <w:t>Lecture 1</w:t>
      </w:r>
      <w:r w:rsidR="00493F20" w:rsidRPr="00493F20">
        <w:rPr>
          <w:rFonts w:ascii="Times New Roman" w:hAnsi="Times New Roman" w:cs="Times New Roman"/>
        </w:rPr>
        <w:t>3</w:t>
      </w:r>
      <w:r w:rsidRPr="00493F20">
        <w:rPr>
          <w:rFonts w:ascii="Times New Roman" w:hAnsi="Times New Roman" w:cs="Times New Roman"/>
        </w:rPr>
        <w:t>-</w:t>
      </w:r>
      <w:r w:rsidR="00493F20" w:rsidRPr="00493F20">
        <w:rPr>
          <w:rFonts w:ascii="Times New Roman" w:hAnsi="Times New Roman" w:cs="Times New Roman"/>
        </w:rPr>
        <w:t xml:space="preserve"> Shortest Paths</w:t>
      </w:r>
    </w:p>
    <w:p w14:paraId="5E6C4D05" w14:textId="77777777" w:rsidR="00E144B4" w:rsidRDefault="00E144B4" w:rsidP="00E144B4">
      <w:pPr>
        <w:pStyle w:val="NormalWeb"/>
        <w:spacing w:after="0" w:afterAutospacing="0"/>
        <w:rPr>
          <w:rFonts w:eastAsiaTheme="majorEastAsia"/>
          <w:b/>
          <w:bCs/>
        </w:rPr>
      </w:pPr>
      <w:r w:rsidRPr="00493F20">
        <w:rPr>
          <w:rStyle w:val="Strong"/>
          <w:rFonts w:eastAsiaTheme="majorEastAsia"/>
        </w:rPr>
        <w:t xml:space="preserve">1. </w:t>
      </w:r>
      <w:r w:rsidRPr="00CA2D35">
        <w:rPr>
          <w:rFonts w:eastAsiaTheme="majorEastAsia"/>
          <w:b/>
          <w:bCs/>
        </w:rPr>
        <w:t xml:space="preserve">Which of the following algorithm </w:t>
      </w:r>
      <w:r w:rsidRPr="00493F20">
        <w:rPr>
          <w:rStyle w:val="Strong"/>
          <w:rFonts w:eastAsiaTheme="majorEastAsia"/>
        </w:rPr>
        <w:t xml:space="preserve">is </w:t>
      </w:r>
      <w:r>
        <w:rPr>
          <w:rStyle w:val="Strong"/>
          <w:rFonts w:eastAsiaTheme="majorEastAsia"/>
        </w:rPr>
        <w:t>the most efficient</w:t>
      </w:r>
      <w:r w:rsidRPr="00493F20">
        <w:rPr>
          <w:rStyle w:val="Strong"/>
          <w:rFonts w:eastAsiaTheme="majorEastAsia"/>
        </w:rPr>
        <w:t xml:space="preserve"> for </w:t>
      </w:r>
      <w:r>
        <w:rPr>
          <w:rFonts w:eastAsiaTheme="majorEastAsia"/>
          <w:b/>
          <w:bCs/>
        </w:rPr>
        <w:t xml:space="preserve">finding </w:t>
      </w:r>
      <w:r w:rsidRPr="00CA2D35">
        <w:rPr>
          <w:rFonts w:eastAsiaTheme="majorEastAsia"/>
          <w:b/>
          <w:bCs/>
        </w:rPr>
        <w:t>single source shortest paths in a Directed Acyclic Graph?</w:t>
      </w:r>
    </w:p>
    <w:p w14:paraId="2E3C8936" w14:textId="454D80B1" w:rsidR="00493F20" w:rsidRPr="00493F20" w:rsidRDefault="00E144B4" w:rsidP="00E144B4">
      <w:pPr>
        <w:pStyle w:val="NormalWeb"/>
        <w:spacing w:before="0" w:beforeAutospacing="0" w:after="0" w:afterAutospacing="0"/>
      </w:pPr>
      <w:r w:rsidRPr="00493F20">
        <w:t xml:space="preserve">A) </w:t>
      </w:r>
      <w:r w:rsidRPr="00CA2D35">
        <w:rPr>
          <w:rFonts w:eastAsiaTheme="minorEastAsia"/>
        </w:rPr>
        <w:t>Dijkstra</w:t>
      </w:r>
      <w:r>
        <w:rPr>
          <w:rFonts w:eastAsiaTheme="minorEastAsia"/>
        </w:rPr>
        <w:t>’s algorithm</w:t>
      </w:r>
      <w:r w:rsidRPr="00493F20">
        <w:br/>
        <w:t xml:space="preserve">B) </w:t>
      </w:r>
      <w:r w:rsidRPr="00CA2D35">
        <w:t>Bellman-Ford</w:t>
      </w:r>
      <w:r w:rsidRPr="00493F20">
        <w:br/>
        <w:t>C) BFS (Breadth-First Search)</w:t>
      </w:r>
      <w:r w:rsidRPr="00493F20">
        <w:br/>
        <w:t>D) Topological Sort</w:t>
      </w:r>
      <w:r w:rsidRPr="00493F20">
        <w:br/>
      </w:r>
      <w:r w:rsidR="00493F20" w:rsidRPr="00493F20">
        <w:rPr>
          <w:rStyle w:val="Strong"/>
          <w:rFonts w:eastAsiaTheme="majorEastAsia"/>
        </w:rPr>
        <w:t>Answer:</w:t>
      </w:r>
    </w:p>
    <w:p w14:paraId="63689CC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5FA5324">
          <v:rect id="_x0000_i1025" style="width:0;height:.75pt" o:hralign="center" o:hrstd="t" o:hr="t" fillcolor="#a0a0a0" stroked="f"/>
        </w:pict>
      </w:r>
    </w:p>
    <w:p w14:paraId="3F528489" w14:textId="432C56D4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2. What data structures are used in BFS to track the shortest distance (SD) and previous node (PN)?</w:t>
      </w:r>
      <w:r w:rsidRPr="00493F20">
        <w:br/>
        <w:t>A) Stack and Queue</w:t>
      </w:r>
      <w:r w:rsidRPr="00493F20">
        <w:br/>
        <w:t>B) Priority Queue and Hash Map</w:t>
      </w:r>
      <w:r w:rsidRPr="00493F20">
        <w:br/>
        <w:t>C) Two maps: one for SD and one for PN</w:t>
      </w:r>
      <w:r w:rsidRPr="00493F20">
        <w:br/>
        <w:t>D) Adjacency List and Array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5BB34F3D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54598F">
          <v:rect id="_x0000_i1026" style="width:0;height:.75pt" o:hralign="center" o:hrstd="t" o:hr="t" fillcolor="#a0a0a0" stroked="f"/>
        </w:pict>
      </w:r>
    </w:p>
    <w:p w14:paraId="08F3BE57" w14:textId="0E37C0EF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3. Dijkstra's Algorithm is NOT suitable for graphs with:</w:t>
      </w:r>
      <w:r w:rsidRPr="00493F20">
        <w:br/>
        <w:t>A) Non-negative edge weights</w:t>
      </w:r>
      <w:r w:rsidRPr="00493F20">
        <w:br/>
        <w:t>B) Directed edges</w:t>
      </w:r>
      <w:r w:rsidRPr="00493F20">
        <w:br/>
        <w:t>C) Negative edge weights</w:t>
      </w:r>
      <w:r w:rsidRPr="00493F20">
        <w:br/>
        <w:t>D) Undirected edges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09D9C7A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1FC6F62">
          <v:rect id="_x0000_i1027" style="width:0;height:.75pt" o:hralign="center" o:hrstd="t" o:hr="t" fillcolor="#a0a0a0" stroked="f"/>
        </w:pict>
      </w:r>
    </w:p>
    <w:p w14:paraId="02CD266A" w14:textId="08FD1E04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4. What is the time complexity of Dijkstra's Algorithm using a binary min-heap?</w:t>
      </w:r>
      <w:r w:rsidRPr="00493F20">
        <w:br/>
        <w:t>A) O(V + E)</w:t>
      </w:r>
      <w:r w:rsidRPr="00493F20">
        <w:br/>
        <w:t>B) O((V + E) log V)</w:t>
      </w:r>
      <w:r w:rsidRPr="00493F20">
        <w:br/>
        <w:t>C) O(V²)</w:t>
      </w:r>
      <w:r w:rsidRPr="00493F20">
        <w:br/>
        <w:t>D) O(E log V)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134774B2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C49D16D">
          <v:rect id="_x0000_i1028" style="width:0;height:.75pt" o:hralign="center" o:hrstd="t" o:hr="t" fillcolor="#a0a0a0" stroked="f"/>
        </w:pict>
      </w:r>
    </w:p>
    <w:p w14:paraId="37548F62" w14:textId="4235E2D0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5. During edge relaxation, if a shorter path to node </w:t>
      </w:r>
      <w:r w:rsidRPr="00493F20">
        <w:rPr>
          <w:rStyle w:val="Emphasis"/>
          <w:rFonts w:eastAsiaTheme="majorEastAsia"/>
          <w:b/>
          <w:bCs/>
        </w:rPr>
        <w:t>v</w:t>
      </w:r>
      <w:r w:rsidRPr="00493F20">
        <w:rPr>
          <w:rStyle w:val="Strong"/>
          <w:rFonts w:eastAsiaTheme="majorEastAsia"/>
        </w:rPr>
        <w:t> is found through node </w:t>
      </w:r>
      <w:r w:rsidRPr="00493F20">
        <w:rPr>
          <w:rStyle w:val="Emphasis"/>
          <w:rFonts w:eastAsiaTheme="majorEastAsia"/>
          <w:b/>
          <w:bCs/>
        </w:rPr>
        <w:t>u</w:t>
      </w:r>
      <w:r w:rsidRPr="00493F20">
        <w:rPr>
          <w:rStyle w:val="Strong"/>
          <w:rFonts w:eastAsiaTheme="majorEastAsia"/>
        </w:rPr>
        <w:t>, what happens?</w:t>
      </w:r>
      <w:r w:rsidRPr="00493F20">
        <w:br/>
        <w:t>A) SD[v] and PN[v] are updated</w:t>
      </w:r>
      <w:r w:rsidRPr="00493F20">
        <w:br/>
        <w:t>B) SD[u] is reset to infinity</w:t>
      </w:r>
      <w:r w:rsidRPr="00493F20">
        <w:br/>
        <w:t>C) PN[u] is set to </w:t>
      </w:r>
      <w:r w:rsidRPr="00493F20">
        <w:rPr>
          <w:rStyle w:val="Emphasis"/>
          <w:rFonts w:eastAsiaTheme="majorEastAsia"/>
        </w:rPr>
        <w:t>v</w:t>
      </w:r>
      <w:r w:rsidRPr="00493F20">
        <w:br/>
        <w:t>D) The edge </w:t>
      </w:r>
      <w:r w:rsidRPr="00493F20">
        <w:rPr>
          <w:rStyle w:val="Emphasis"/>
          <w:rFonts w:eastAsiaTheme="majorEastAsia"/>
        </w:rPr>
        <w:t>u→v</w:t>
      </w:r>
      <w:r w:rsidRPr="00493F20">
        <w:t> is removed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420D6E5B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6F41FBB">
          <v:rect id="_x0000_i1029" style="width:0;height:.75pt" o:hralign="center" o:hrstd="t" o:hr="t" fillcolor="#a0a0a0" stroked="f"/>
        </w:pict>
      </w:r>
    </w:p>
    <w:p w14:paraId="184F650A" w14:textId="12A1A996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lastRenderedPageBreak/>
        <w:t xml:space="preserve">6. </w:t>
      </w:r>
      <w:r w:rsidRPr="00493F20">
        <w:rPr>
          <w:rStyle w:val="Strong"/>
          <w:rFonts w:eastAsiaTheme="majorEastAsia"/>
          <w:color w:val="404040"/>
        </w:rPr>
        <w:t>In Dijkstra's algorithm, how is the priority queue used to select the next node to visit?</w:t>
      </w:r>
      <w:r w:rsidRPr="00493F20">
        <w:rPr>
          <w:color w:val="404040"/>
        </w:rPr>
        <w:br/>
        <w:t>A) The node with the largest known distance is chosen first.</w:t>
      </w:r>
      <w:r w:rsidRPr="00493F20">
        <w:rPr>
          <w:color w:val="404040"/>
        </w:rPr>
        <w:br/>
        <w:t>B) The node with the smallest Shortest Distance (SD) is chosen first.</w:t>
      </w:r>
      <w:r w:rsidRPr="00493F20">
        <w:rPr>
          <w:color w:val="404040"/>
        </w:rPr>
        <w:br/>
        <w:t>C) Nodes are processed in alphabetical order.</w:t>
      </w:r>
      <w:r w:rsidRPr="00493F20">
        <w:rPr>
          <w:color w:val="404040"/>
        </w:rPr>
        <w:br/>
        <w:t>D) Nodes are selected based on the number of edges.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</w:p>
    <w:p w14:paraId="38E3EB27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E7240AC">
          <v:rect id="_x0000_i1030" style="width:0;height:.75pt" o:hralign="center" o:hrstd="t" o:hr="t" fillcolor="#a0a0a0" stroked="f"/>
        </w:pict>
      </w:r>
    </w:p>
    <w:p w14:paraId="1AC10BB1" w14:textId="55416DAF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7. In the Shortest Path Tree (SPT), what does the PN map store?</w:t>
      </w:r>
      <w:r w:rsidRPr="00493F20">
        <w:br/>
        <w:t>A) The shortest distance from the source</w:t>
      </w:r>
      <w:r w:rsidRPr="00493F20">
        <w:br/>
        <w:t>B) The previous node in the shortest path</w:t>
      </w:r>
      <w:r w:rsidRPr="00493F20">
        <w:br/>
        <w:t>C) The weight of edges</w:t>
      </w:r>
      <w:r w:rsidRPr="00493F20">
        <w:br/>
        <w:t>D) The next node to visi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7AEA349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027C426">
          <v:rect id="_x0000_i1031" style="width:0;height:.75pt" o:hralign="center" o:hrstd="t" o:hr="t" fillcolor="#a0a0a0" stroked="f"/>
        </w:pict>
      </w:r>
    </w:p>
    <w:p w14:paraId="05F00336" w14:textId="4FBDC770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8. What is the first step in Dijkstra's Algorithm?</w:t>
      </w:r>
      <w:r w:rsidRPr="00493F20">
        <w:br/>
        <w:t>A) Relax all edges</w:t>
      </w:r>
      <w:r w:rsidRPr="00493F20">
        <w:br/>
        <w:t>B) Initialize SD for the source node to 0 and others to ∞</w:t>
      </w:r>
      <w:r w:rsidRPr="00493F20">
        <w:br/>
        <w:t>C) Mark all nodes as known</w:t>
      </w:r>
      <w:r w:rsidRPr="00493F20">
        <w:br/>
        <w:t>D) Sort edges by weigh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63B7E26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09CD274">
          <v:rect id="_x0000_i1032" style="width:0;height:.75pt" o:hralign="center" o:hrstd="t" o:hr="t" fillcolor="#a0a0a0" stroked="f"/>
        </w:pict>
      </w:r>
    </w:p>
    <w:p w14:paraId="207503E0" w14:textId="0F6F3C98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9. Which algorithm processes nodes in topological order for shortest paths?</w:t>
      </w:r>
      <w:r w:rsidRPr="00493F20">
        <w:br/>
        <w:t>A) BFS</w:t>
      </w:r>
      <w:r w:rsidRPr="00493F20">
        <w:br/>
        <w:t>B) Dijkstra's Algorithm</w:t>
      </w:r>
      <w:r w:rsidRPr="00493F20">
        <w:br/>
        <w:t>C) Bellman-Ford Algorithm</w:t>
      </w:r>
      <w:r w:rsidRPr="00493F20">
        <w:br/>
        <w:t>D) Topological Sort-based algorithm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4422714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B426E27">
          <v:rect id="_x0000_i1033" style="width:0;height:.75pt" o:hralign="center" o:hrstd="t" o:hr="t" fillcolor="#a0a0a0" stroked="f"/>
        </w:pict>
      </w:r>
    </w:p>
    <w:p w14:paraId="7860A6E0" w14:textId="68A99B8B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0. In BFS, nodes are visited in order of:</w:t>
      </w:r>
      <w:r w:rsidRPr="00493F20">
        <w:br/>
        <w:t>A) Increasing edge weights</w:t>
      </w:r>
      <w:r w:rsidRPr="00493F20">
        <w:br/>
        <w:t>B) Decreasing distance from the source</w:t>
      </w:r>
      <w:r w:rsidRPr="00493F20">
        <w:br/>
        <w:t>C) Increasing distance from the source</w:t>
      </w:r>
      <w:r w:rsidRPr="00493F20">
        <w:br/>
        <w:t>D) Alphabetical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2EEEE9C5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E88A8FA">
          <v:rect id="_x0000_i1034" style="width:0;height:.75pt" o:hralign="center" o:hrstd="t" o:hr="t" fillcolor="#a0a0a0" stroked="f"/>
        </w:pict>
      </w:r>
    </w:p>
    <w:p w14:paraId="1E8AF0ED" w14:textId="23763FD5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1. After running Dijkstra's Algorithm, how is the shortest path reconstructed?</w:t>
      </w:r>
      <w:r w:rsidRPr="00493F20">
        <w:br/>
        <w:t>A) Using the adjacency list</w:t>
      </w:r>
      <w:r w:rsidRPr="00493F20">
        <w:br/>
        <w:t>B) Following backpointers in the PN map</w:t>
      </w:r>
      <w:r w:rsidRPr="00493F20">
        <w:br/>
        <w:t>C) Sorting the SD map</w:t>
      </w:r>
      <w:r w:rsidRPr="00493F20">
        <w:br/>
      </w:r>
      <w:r w:rsidRPr="00493F20">
        <w:lastRenderedPageBreak/>
        <w:t>D) Reversing the visit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53497D1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BC784B7">
          <v:rect id="_x0000_i1035" style="width:0;height:.75pt" o:hralign="center" o:hrstd="t" o:hr="t" fillcolor="#a0a0a0" stroked="f"/>
        </w:pict>
      </w:r>
    </w:p>
    <w:p w14:paraId="328C1CEA" w14:textId="6CDEF8F3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2. What is a key advantage of using Topological Sort for shortest paths in a DAG?</w:t>
      </w:r>
      <w:r w:rsidRPr="00493F20">
        <w:br/>
        <w:t>A) Handles negative weights</w:t>
      </w:r>
      <w:r w:rsidRPr="00493F20">
        <w:br/>
        <w:t>B) Runs in linear time</w:t>
      </w:r>
      <w:r w:rsidRPr="00493F20">
        <w:br/>
        <w:t>C) Works for cyclic graphs</w:t>
      </w:r>
      <w:r w:rsidRPr="00493F20">
        <w:br/>
        <w:t>D) Uses a priority queue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13F0F742" w14:textId="628CAB07" w:rsidR="00F119F5" w:rsidRPr="00493F20" w:rsidRDefault="00000000" w:rsidP="00F119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7D95AE2">
          <v:rect id="_x0000_i1036" style="width:0;height:.75pt" o:hralign="center" o:hrstd="t" o:hr="t" fillcolor="#a0a0a0" stroked="f"/>
        </w:pict>
      </w:r>
    </w:p>
    <w:p w14:paraId="1E4A4F9B" w14:textId="502564F4" w:rsidR="00F119F5" w:rsidRDefault="00F119F5" w:rsidP="00F119F5">
      <w:pPr>
        <w:pStyle w:val="NormalWeb"/>
        <w:rPr>
          <w:color w:val="404040"/>
        </w:rPr>
      </w:pPr>
      <w:r w:rsidRPr="00493F20">
        <w:rPr>
          <w:rStyle w:val="Strong"/>
          <w:rFonts w:eastAsiaTheme="majorEastAsia"/>
          <w:color w:val="404040"/>
        </w:rPr>
        <w:t>1</w:t>
      </w:r>
      <w:r>
        <w:rPr>
          <w:rStyle w:val="Strong"/>
          <w:rFonts w:eastAsiaTheme="majorEastAsia"/>
          <w:color w:val="404040"/>
        </w:rPr>
        <w:t>3</w:t>
      </w:r>
      <w:r w:rsidRPr="00493F20">
        <w:rPr>
          <w:rStyle w:val="Strong"/>
          <w:rFonts w:eastAsiaTheme="majorEastAsia"/>
          <w:color w:val="404040"/>
        </w:rPr>
        <w:t>. During the edge relaxation step in Dijkstra's algorithm, which condition must be met to update the shortest distance (SD) to node </w:t>
      </w:r>
      <w:r w:rsidRPr="00493F20">
        <w:rPr>
          <w:rStyle w:val="Emphasis"/>
          <w:rFonts w:eastAsiaTheme="majorEastAsia"/>
          <w:b/>
          <w:bCs/>
          <w:color w:val="404040"/>
        </w:rPr>
        <w:t>v</w:t>
      </w:r>
      <w:r w:rsidRPr="00493F20">
        <w:rPr>
          <w:rStyle w:val="Strong"/>
          <w:rFonts w:eastAsiaTheme="majorEastAsia"/>
          <w:color w:val="404040"/>
        </w:rPr>
        <w:t>?</w:t>
      </w:r>
      <w:r w:rsidRPr="00493F20">
        <w:rPr>
          <w:color w:val="404040"/>
        </w:rPr>
        <w:br/>
        <w:t>A) SD[v] &lt; SD[u] + w(u,v)</w:t>
      </w:r>
      <w:r w:rsidRPr="00493F20">
        <w:rPr>
          <w:color w:val="404040"/>
        </w:rPr>
        <w:br/>
        <w:t>B) SD[v] &gt; SD[u] + w(u,v)</w:t>
      </w:r>
      <w:r w:rsidRPr="00493F20">
        <w:rPr>
          <w:color w:val="404040"/>
        </w:rPr>
        <w:br/>
        <w:t>C) SD[u] &lt; SD[v] + w(u,v)</w:t>
      </w:r>
      <w:r w:rsidRPr="00493F20">
        <w:rPr>
          <w:color w:val="404040"/>
        </w:rPr>
        <w:br/>
        <w:t>D) SD[v] == SD[u] + w(u,v)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</w:p>
    <w:p w14:paraId="23DCC2BB" w14:textId="77777777" w:rsidR="00F119F5" w:rsidRDefault="00000000" w:rsidP="00F119F5">
      <w:pPr>
        <w:pStyle w:val="NormalWeb"/>
      </w:pPr>
      <w:r>
        <w:pict w14:anchorId="18807ABA">
          <v:rect id="_x0000_i1037" style="width:0;height:.75pt" o:hralign="center" o:bullet="t" o:hrstd="t" o:hr="t" fillcolor="#a0a0a0" stroked="f"/>
        </w:pict>
      </w:r>
    </w:p>
    <w:p w14:paraId="6727361B" w14:textId="77777777" w:rsidR="00F119F5" w:rsidRPr="00CA2D35" w:rsidRDefault="00F119F5" w:rsidP="00F119F5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14. </w:t>
      </w:r>
      <w:r w:rsidRPr="005D425D">
        <w:rPr>
          <w:rFonts w:eastAsiaTheme="minorEastAsia"/>
          <w:b/>
          <w:bCs/>
          <w:lang w:val="en-GB"/>
        </w:rPr>
        <w:t xml:space="preserve">True or false: </w:t>
      </w:r>
      <w:r w:rsidRPr="00CA2D35">
        <w:rPr>
          <w:rFonts w:eastAsiaTheme="minorEastAsia"/>
          <w:b/>
          <w:bCs/>
          <w:lang w:val="en-GB"/>
        </w:rPr>
        <w:t>Given a graph where all edges have positive weights, the shortest paths produced by Dijsktra and Bellman Ford algorithm may be different but path weight would always be same.</w:t>
      </w:r>
    </w:p>
    <w:p w14:paraId="499C24A3" w14:textId="11A91CCC" w:rsidR="00493F20" w:rsidRPr="00493F20" w:rsidRDefault="00F119F5" w:rsidP="00F119F5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 w:rsidRPr="00493F20">
        <w:rPr>
          <w:rStyle w:val="Strong"/>
          <w:rFonts w:eastAsiaTheme="majorEastAsia"/>
          <w:color w:val="404040"/>
        </w:rPr>
        <w:t>Answer:</w:t>
      </w:r>
    </w:p>
    <w:sectPr w:rsidR="00493F20" w:rsidRPr="00493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NK4FAMQZo8YtAAAA"/>
  </w:docVars>
  <w:rsids>
    <w:rsidRoot w:val="002A516C"/>
    <w:rsid w:val="001A3224"/>
    <w:rsid w:val="001A5B1D"/>
    <w:rsid w:val="001E3A33"/>
    <w:rsid w:val="0023762B"/>
    <w:rsid w:val="00284A8D"/>
    <w:rsid w:val="002917F7"/>
    <w:rsid w:val="002A516C"/>
    <w:rsid w:val="002D5990"/>
    <w:rsid w:val="003A6C28"/>
    <w:rsid w:val="00493F20"/>
    <w:rsid w:val="005A760A"/>
    <w:rsid w:val="00696EEB"/>
    <w:rsid w:val="007B75DC"/>
    <w:rsid w:val="008C4D67"/>
    <w:rsid w:val="008D0E06"/>
    <w:rsid w:val="009437A0"/>
    <w:rsid w:val="00971935"/>
    <w:rsid w:val="00A861AA"/>
    <w:rsid w:val="00B50ADD"/>
    <w:rsid w:val="00BD580F"/>
    <w:rsid w:val="00D463E7"/>
    <w:rsid w:val="00D778B3"/>
    <w:rsid w:val="00E144B4"/>
    <w:rsid w:val="00E43999"/>
    <w:rsid w:val="00E7222F"/>
    <w:rsid w:val="00EF7E25"/>
    <w:rsid w:val="00F119F5"/>
    <w:rsid w:val="00F421C8"/>
    <w:rsid w:val="00F83D55"/>
    <w:rsid w:val="00FA608F"/>
    <w:rsid w:val="00FB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369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4-16T01:30:00Z</cp:lastPrinted>
  <dcterms:created xsi:type="dcterms:W3CDTF">2025-04-16T01:42:00Z</dcterms:created>
  <dcterms:modified xsi:type="dcterms:W3CDTF">2025-04-16T17:08:00Z</dcterms:modified>
</cp:coreProperties>
</file>